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5C201D81" w:rsidR="004E37AA" w:rsidRPr="00666BD3" w:rsidRDefault="009673B8" w:rsidP="00666BD3">
      <w:pPr>
        <w:pStyle w:val="Subtitle"/>
      </w:pPr>
      <w:r w:rsidRPr="00666BD3">
        <w:t xml:space="preserve">Senior Web Engineer </w:t>
      </w:r>
      <w:r w:rsidR="002C42B2">
        <w:t>s</w:t>
      </w:r>
      <w:r w:rsidRPr="00666BD3">
        <w:t>@ Viu</w:t>
      </w:r>
    </w:p>
    <w:p w14:paraId="48DDA23A" w14:textId="6E1904C5" w:rsidR="00EA5B0B" w:rsidRPr="004C7370" w:rsidRDefault="00397074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3C32AE2E">
            <wp:extent cx="127000" cy="127000"/>
            <wp:effectExtent l="0" t="0" r="6350" b="635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70128521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48E157F4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53BBCEA1" w:rsidR="00DF723F" w:rsidRDefault="000B7937" w:rsidP="001B3ECB">
      <w:pPr>
        <w:rPr>
          <w:rStyle w:val="Hyperlink"/>
          <w:color w:val="0B6BCB"/>
          <w:u w:val="none"/>
        </w:rPr>
      </w:pPr>
      <w:r w:rsidRPr="00853EEC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2B7C52E8" w14:textId="58158679" w:rsidR="00D03F21" w:rsidRPr="0074169C" w:rsidRDefault="00D03F21" w:rsidP="0071273C">
      <w:pPr>
        <w:rPr>
          <w:color w:val="25252D"/>
        </w:rPr>
      </w:pPr>
      <w:r w:rsidRPr="0074169C">
        <w:rPr>
          <w:noProof/>
          <w:position w:val="-5"/>
          <w:szCs w:val="20"/>
        </w:rPr>
        <w:drawing>
          <wp:inline distT="0" distB="0" distL="0" distR="0" wp14:anchorId="24971CDE" wp14:editId="1695E7C7">
            <wp:extent cx="127000" cy="127000"/>
            <wp:effectExtent l="0" t="0" r="6350" b="6350"/>
            <wp:docPr id="1231424452" name="Graphic 1231424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24452" name="Graphic 1231424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169C">
        <w:rPr>
          <w:color w:val="25252D"/>
        </w:rPr>
        <w:t xml:space="preserve"> </w:t>
      </w:r>
      <w:hyperlink r:id="rId23" w:history="1">
        <w:r w:rsidR="000A6A35" w:rsidRPr="0074169C">
          <w:rPr>
            <w:rStyle w:val="Hyperlink"/>
            <w:color w:val="0B6BCB"/>
            <w:u w:val="none"/>
          </w:rPr>
          <w:t>Viu</w:t>
        </w:r>
        <w:r w:rsidRPr="0074169C">
          <w:rPr>
            <w:rStyle w:val="Hyperlink"/>
            <w:color w:val="0B6BCB"/>
            <w:u w:val="none"/>
          </w:rPr>
          <w:t>.com</w:t>
        </w:r>
      </w:hyperlink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040462D8" w:rsidR="00256C7D" w:rsidRPr="00256C7D" w:rsidRDefault="00256C7D" w:rsidP="00261D39"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4" w:history="1">
        <w:r w:rsidRPr="0057140B">
          <w:rPr>
            <w:rStyle w:val="Hyperlink"/>
            <w:color w:val="0B6BCB"/>
            <w:u w:val="none"/>
          </w:rPr>
          <w:t>TecPal Ltd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AB10E2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lang w:val="en-US"/>
        </w:rPr>
        <w:t>Facilitated the migration of Vue applications from legacy WordPress APIs to modern RESTful APIs, ensuring a seamless transition.</w:t>
      </w:r>
    </w:p>
    <w:p w14:paraId="3D533FF5" w14:textId="4FE8CC75" w:rsidR="00AB10E2" w:rsidRPr="00B16C33" w:rsidRDefault="00AB10E2" w:rsidP="00182F5C">
      <w:pPr>
        <w:rPr>
          <w:color w:val="25252D"/>
        </w:rPr>
      </w:pPr>
      <w:r w:rsidRPr="00B16C33">
        <w:rPr>
          <w:noProof/>
          <w:position w:val="-5"/>
          <w:szCs w:val="20"/>
        </w:rPr>
        <w:drawing>
          <wp:inline distT="0" distB="0" distL="0" distR="0" wp14:anchorId="5AF70530" wp14:editId="24551335">
            <wp:extent cx="127000" cy="127000"/>
            <wp:effectExtent l="0" t="0" r="6350" b="6350"/>
            <wp:docPr id="1400513064" name="Graphic 14005130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513064" name="Graphic 14005130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2EB8" w:rsidRPr="00B16C33">
        <w:rPr>
          <w:color w:val="25252D"/>
        </w:rPr>
        <w:t xml:space="preserve"> </w:t>
      </w:r>
      <w:hyperlink r:id="rId25" w:history="1">
        <w:r w:rsidR="00B92EB8" w:rsidRPr="00B16C33">
          <w:rPr>
            <w:rStyle w:val="Hyperlink"/>
            <w:color w:val="0B6BCB"/>
            <w:u w:val="none"/>
          </w:rPr>
          <w:t>Monsieur-Cuisine.com</w:t>
        </w:r>
      </w:hyperlink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rPr>
          <w:rFonts w:ascii="Geist Medium" w:hAnsi="Geist Medium"/>
        </w:rPr>
        <w:t xml:space="preserve"> | </w:t>
      </w:r>
      <w:r w:rsidR="00BA0B89" w:rsidRPr="00AB6084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1E27DD" w:rsidRPr="00853EEC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  <w:rFonts w:ascii="Geist Medium" w:hAnsi="Geist Medium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6184C8C3" w:rsidR="00700751" w:rsidRPr="00700751" w:rsidRDefault="00AC5BAC" w:rsidP="00D4513B">
      <w:hyperlink r:id="rId26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7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FA4AD5">
        <w:rPr>
          <w:rStyle w:val="MetadataChar"/>
          <w:color w:val="9A5B13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lang w:val="en-US"/>
        </w:rPr>
        <w:t>y.</w:t>
      </w:r>
    </w:p>
    <w:p w14:paraId="042F6C09" w14:textId="77777777" w:rsidR="00040095" w:rsidRPr="00DB453A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4DF48180" w14:textId="10D8FDF0" w:rsidR="004642C1" w:rsidRPr="00E607F2" w:rsidRDefault="004642C1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4642C1">
        <w:rPr>
          <w:lang w:val="en-US"/>
        </w:rPr>
        <w:t>Conducted a proof-of-concept project on data virtualization using the Delphix DataOps platform, successfully supporting 3 types of databases and over 50 database instances and enhancing the team's capabilities in this area.</w:t>
      </w:r>
    </w:p>
    <w:p w14:paraId="0ABF685C" w14:textId="130E971C" w:rsidR="00D03F21" w:rsidRPr="00917A1C" w:rsidRDefault="00D03F21" w:rsidP="00D03F21">
      <w:pPr>
        <w:spacing w:line="240" w:lineRule="auto"/>
        <w:rPr>
          <w:color w:val="25252D"/>
        </w:rPr>
      </w:pPr>
      <w:r w:rsidRPr="00917A1C">
        <w:rPr>
          <w:noProof/>
          <w:position w:val="-5"/>
          <w:szCs w:val="20"/>
        </w:rPr>
        <w:drawing>
          <wp:inline distT="0" distB="0" distL="0" distR="0" wp14:anchorId="6C134F4F" wp14:editId="51060A71">
            <wp:extent cx="127000" cy="127000"/>
            <wp:effectExtent l="0" t="0" r="6350" b="6350"/>
            <wp:docPr id="809324155" name="Graphic 809324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324155" name="Graphic 809324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7A1C">
        <w:rPr>
          <w:color w:val="25252D"/>
        </w:rPr>
        <w:t xml:space="preserve"> </w:t>
      </w:r>
      <w:hyperlink r:id="rId28" w:history="1">
        <w:r w:rsidR="000A6A35" w:rsidRPr="00917A1C">
          <w:rPr>
            <w:rStyle w:val="Hyperlink"/>
            <w:color w:val="0B6BCB"/>
            <w:u w:val="none"/>
          </w:rPr>
          <w:t>HA.org</w:t>
        </w:r>
        <w:r w:rsidRPr="00917A1C">
          <w:rPr>
            <w:rStyle w:val="Hyperlink"/>
            <w:color w:val="0B6BCB"/>
            <w:u w:val="none"/>
          </w:rPr>
          <w:t>.com</w:t>
        </w:r>
      </w:hyperlink>
    </w:p>
    <w:p w14:paraId="51D59D96" w14:textId="57504241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45FC2D84">
            <wp:extent cx="127000" cy="127000"/>
            <wp:effectExtent l="0" t="0" r="6350" b="635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444826E1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9F1EF4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453426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E0408E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E0408E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35BB6">
                              <w:rPr>
                                <w:sz w:val="16"/>
                                <w:szCs w:val="16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35BB6">
                        <w:rPr>
                          <w:sz w:val="16"/>
                          <w:szCs w:val="16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381043E2">
            <wp:extent cx="127000" cy="127000"/>
            <wp:effectExtent l="0" t="0" r="6350" b="635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94042D">
                              <w:rPr>
                                <w:sz w:val="16"/>
                                <w:szCs w:val="16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E054D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94042D">
                        <w:rPr>
                          <w:sz w:val="16"/>
                          <w:szCs w:val="16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01CCA">
                              <w:rPr>
                                <w:sz w:val="16"/>
                                <w:szCs w:val="16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01CCA">
                        <w:rPr>
                          <w:sz w:val="16"/>
                          <w:szCs w:val="16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DB4FD2">
                              <w:rPr>
                                <w:sz w:val="16"/>
                                <w:szCs w:val="16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ANdsj+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DB4FD2">
                        <w:rPr>
                          <w:sz w:val="16"/>
                          <w:szCs w:val="16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C31CF">
                              <w:rPr>
                                <w:sz w:val="16"/>
                                <w:szCs w:val="16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I0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ZfRND5toD48OOIgz5u3fN1iE9wxHx6Ywy+Mo4hLI3zFQyrATwKDREkD7sdb79Ee+x61&#10;lHQ4sBU1uFEoUV8MzsPpeaSahHRBwb1+3YyvZqdvABsE2xZzSmK0DWoUpQP9ghtlFWOhihmOESvK&#10;gxsvNyGvD9xJXKxWyQxn2bJwZ54sj+CR3tipz/0Lc3bo/4CDcw/jSLNFaupM7dE2enq72gVszBCV&#10;RzaHC+6B1EHDzoqL5vU9WR03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L0I0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AC31CF">
                        <w:rPr>
                          <w:sz w:val="16"/>
                          <w:szCs w:val="16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A7EA8">
                              <w:rPr>
                                <w:sz w:val="16"/>
                                <w:szCs w:val="16"/>
                              </w:rPr>
                              <w:t>Sprin</w:t>
                            </w:r>
                            <w:r w:rsidR="00380952" w:rsidRPr="003A7EA8">
                              <w:rPr>
                                <w:sz w:val="16"/>
                                <w:szCs w:val="16"/>
                              </w:rPr>
                              <w:t>g</w:t>
                            </w:r>
                            <w:r w:rsidRPr="003A7EA8">
                              <w:rPr>
                                <w:sz w:val="16"/>
                                <w:szCs w:val="16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CacIG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A7EA8">
                        <w:rPr>
                          <w:sz w:val="16"/>
                          <w:szCs w:val="16"/>
                        </w:rPr>
                        <w:t>Sprin</w:t>
                      </w:r>
                      <w:r w:rsidR="00380952" w:rsidRPr="003A7EA8">
                        <w:rPr>
                          <w:sz w:val="16"/>
                          <w:szCs w:val="16"/>
                        </w:rPr>
                        <w:t>g</w:t>
                      </w:r>
                      <w:r w:rsidRPr="003A7EA8">
                        <w:rPr>
                          <w:sz w:val="16"/>
                          <w:szCs w:val="16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B6762">
                              <w:rPr>
                                <w:sz w:val="16"/>
                                <w:szCs w:val="16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ImRpg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TKNTxuoDw+OOMjz5i1ft9gEd8yHB+bwC+Mo4tIIX/GQCvCTwCBR0oD78dZ7tMe+Ry0l&#10;HQ5sRQ1uFErUF4PzcHoeqSYhXVBwr18346vZ6RvABsG2xZySGG2DGkXpQL/gRlnFWKhihmPEivLg&#10;xstNyOsDdxIXq1Uyw1m2LNyZJ8sjeKQ3dupz/8KcHfo/4ODcwzjSbJGaOlN7tI2e3q52ARszROWR&#10;zeGCeyB10LCz4qJ5fU9Wx82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+SiJk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B6762">
                        <w:rPr>
                          <w:sz w:val="16"/>
                          <w:szCs w:val="16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345C0">
                              <w:rPr>
                                <w:sz w:val="16"/>
                                <w:szCs w:val="16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455F50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345C0">
                        <w:rPr>
                          <w:sz w:val="16"/>
                          <w:szCs w:val="16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tb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lBambRND5toTw+OOKgmzdv+abGJrhlPjwwh18YRxGXRrjHQyrATwK9REkF7ud779Ee+x61&#10;lDQ4sAU1uFEoUd8MzsPsIlJNQrqg4F6/bodXs9drwAbBtsWckhhtgxpE6UC/4EZZxVioYoZjxILy&#10;4IbLOnTrA3cSF6tVMsNZtizcmifLI3ikN3bqc/vCnO37P+Dg3MEw0mye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gx+1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7C3E49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C252895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2A9204D3">
            <wp:extent cx="127000" cy="127000"/>
            <wp:effectExtent l="0" t="0" r="6350" b="635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MS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RpR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W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FZGlG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pvZ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e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HHWm9m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Gib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ELoim8WkD5WHtiINu3rzlqxqb4J75sGYOvzCOIi6N8IiHVICfBHqJkgrc78/eoz32PWop&#10;aXBgC2pwo1Cifhich9NZpJqEdEHBvX3dDK9mp28BGwTbFnNKYrQNahClA/2KG2UZY6GKGY4RC8qD&#10;Gy63oVsfuJO4WC6TGc6yZeHePFsewSO9sVNf2lfmbN//AQfnAYaRZvPU1B21R9vo6e1yF7AxQ1Qe&#10;2ewvuAdSB/U7Ky6at/dkddysiz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CBAaJu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562C2A9B">
            <wp:extent cx="127000" cy="127000"/>
            <wp:effectExtent l="0" t="0" r="6350" b="635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D55Obi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Oracle D</w:t>
                            </w:r>
                            <w:r w:rsidR="003E7804" w:rsidRPr="000A149F">
                              <w:rPr>
                                <w:sz w:val="16"/>
                                <w:szCs w:val="16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Oracle D</w:t>
                      </w:r>
                      <w:r w:rsidR="003E7804" w:rsidRPr="000A149F">
                        <w:rPr>
                          <w:sz w:val="16"/>
                          <w:szCs w:val="16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195405CC">
            <wp:extent cx="127000" cy="127000"/>
            <wp:effectExtent l="0" t="0" r="6350" b="635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625BAA69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EA65C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643EFC" wp14:editId="70A7CCF2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5085BC" w14:textId="69D0A3CC" w:rsidR="001B0F0A" w:rsidRPr="000A149F" w:rsidRDefault="0084604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643EFC" id="Rectangle: Rounded Corners 263552665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pbilj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E5085BC" w14:textId="69D0A3CC" w:rsidR="001B0F0A" w:rsidRPr="000A149F" w:rsidRDefault="0084604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3C221F05" w14:textId="2B0ECCF4" w:rsidR="00BD6C9C" w:rsidRPr="00333E5B" w:rsidRDefault="00BD6C9C" w:rsidP="00BD6C9C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040CCBE0" wp14:editId="71726A91">
            <wp:extent cx="127000" cy="127000"/>
            <wp:effectExtent l="0" t="0" r="6350" b="6350"/>
            <wp:docPr id="1558218818" name="Graphic 1558218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218818" name="Graphic 1558218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5E5C9D">
        <w:t>DevOps</w:t>
      </w:r>
    </w:p>
    <w:p w14:paraId="4A657BD6" w14:textId="4803BC9C" w:rsidR="00BD6C9C" w:rsidRPr="001B0F0A" w:rsidRDefault="0042405A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A04FD26" wp14:editId="0C70741F">
                <wp:extent cx="917931" cy="205200"/>
                <wp:effectExtent l="0" t="0" r="1905" b="3810"/>
                <wp:docPr id="1192679627" name="Rectangle: Rounded Corners 11926796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C372DA" w14:textId="2853CE47" w:rsidR="0042405A" w:rsidRPr="000A149F" w:rsidRDefault="00C90B0A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A04FD26" id="Rectangle: Rounded Corners 1192679627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C372DA" w14:textId="2853CE47" w:rsidR="0042405A" w:rsidRPr="000A149F" w:rsidRDefault="00C90B0A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FE05F6" wp14:editId="7D3757CD">
                <wp:extent cx="917931" cy="205200"/>
                <wp:effectExtent l="0" t="0" r="1905" b="3810"/>
                <wp:docPr id="1610707569" name="Rectangle: Rounded Corners 1610707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8631A0" w14:textId="7F1F8B53" w:rsidR="0042405A" w:rsidRPr="000A149F" w:rsidRDefault="0042405A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FE05F6" id="Rectangle: Rounded Corners 1610707569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E8631A0" w14:textId="7F1F8B53" w:rsidR="0042405A" w:rsidRPr="000A149F" w:rsidRDefault="0042405A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196B04D" wp14:editId="5CF62D72">
                <wp:extent cx="917931" cy="205200"/>
                <wp:effectExtent l="0" t="0" r="1905" b="3810"/>
                <wp:docPr id="899472624" name="Rectangle: Rounded Corners 8994726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A8F4A3" w14:textId="0635FBF4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rgo 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196B04D" id="Rectangle: Rounded Corners 899472624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8A8F4A3" w14:textId="0635FBF4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rgo C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54B5A1" wp14:editId="4DC8D6E7">
                <wp:extent cx="917931" cy="205200"/>
                <wp:effectExtent l="0" t="0" r="1905" b="3810"/>
                <wp:docPr id="1566480736" name="Rectangle: Rounded Corners 1566480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212FC7" w14:textId="08011552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Bitbucket Pipel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54B5A1" id="Rectangle: Rounded Corners 1566480736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FqKESN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07212FC7" w14:textId="08011552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Bitbucket Pipeline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D606DF6" wp14:editId="576767CF">
                <wp:extent cx="917931" cy="205200"/>
                <wp:effectExtent l="0" t="0" r="1905" b="3810"/>
                <wp:docPr id="1917265580" name="Rectangle: Rounded Corners 1917265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4B809A" w14:textId="5B11653C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D606DF6" id="Rectangle: Rounded Corners 1917265580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7B4B809A" w14:textId="5B11653C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677F0">
        <w:t xml:space="preserve"> </w:t>
      </w:r>
    </w:p>
    <w:p w14:paraId="71528396" w14:textId="38D71D27" w:rsidR="00170B48" w:rsidRPr="00892A97" w:rsidRDefault="00D2117A" w:rsidP="00C94429">
      <w:pPr>
        <w:pStyle w:val="Heading1"/>
      </w:pPr>
      <w:r>
        <w:t>Education</w:t>
      </w:r>
      <w:r w:rsidR="009848E5">
        <w:t>s</w:t>
      </w:r>
    </w:p>
    <w:p w14:paraId="373F18D4" w14:textId="77777777" w:rsidR="002B1DDB" w:rsidRDefault="000F51D6" w:rsidP="002B1DDB">
      <w:pPr>
        <w:pStyle w:val="Metadata"/>
        <w:rPr>
          <w:rStyle w:val="MetadataChar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7D7E05">
      <w:pPr>
        <w:pStyle w:val="Heading2"/>
        <w:spacing w:before="0" w:beforeAutospacing="0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AC5BAC" w:rsidP="00CA6F2E">
      <w:pPr>
        <w:rPr>
          <w:color w:val="auto"/>
        </w:rPr>
      </w:pPr>
      <w:hyperlink r:id="rId41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7D7E05">
      <w:pPr>
        <w:pStyle w:val="Heading2"/>
        <w:spacing w:before="0" w:beforeAutospacing="0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AC5BAC" w:rsidP="00F520E0">
      <w:pPr>
        <w:rPr>
          <w:rStyle w:val="Hyperlink"/>
          <w:u w:val="none"/>
        </w:rPr>
      </w:pPr>
      <w:hyperlink r:id="rId42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87E5F" w14:textId="77777777" w:rsidR="003336C0" w:rsidRDefault="003336C0" w:rsidP="00A66031">
      <w:pPr>
        <w:spacing w:after="0" w:line="240" w:lineRule="auto"/>
      </w:pPr>
      <w:r>
        <w:separator/>
      </w:r>
    </w:p>
  </w:endnote>
  <w:endnote w:type="continuationSeparator" w:id="0">
    <w:p w14:paraId="39B78A25" w14:textId="77777777" w:rsidR="003336C0" w:rsidRDefault="003336C0" w:rsidP="00A66031">
      <w:pPr>
        <w:spacing w:after="0" w:line="240" w:lineRule="auto"/>
      </w:pPr>
      <w:r>
        <w:continuationSeparator/>
      </w:r>
    </w:p>
  </w:endnote>
  <w:endnote w:type="continuationNotice" w:id="1">
    <w:p w14:paraId="744BB79F" w14:textId="77777777" w:rsidR="003336C0" w:rsidRDefault="003336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Medium">
    <w:panose1 w:val="00000000000000000000"/>
    <w:charset w:val="00"/>
    <w:family w:val="auto"/>
    <w:pitch w:val="variable"/>
    <w:sig w:usb0="A10000FF" w:usb1="0001E4FB" w:usb2="00000010" w:usb3="00000000" w:csb0="00000093" w:csb1="00000000"/>
    <w:embedRegular r:id="rId1" w:fontKey="{3FDD43F5-DA37-44D6-96D5-55F7EC4EB2E6}"/>
    <w:embedBold r:id="rId2" w:fontKey="{DF54FE1D-B435-485E-8FD3-CC6AD30590E9}"/>
  </w:font>
  <w:font w:name="Geist Bold">
    <w:panose1 w:val="00000000000000000000"/>
    <w:charset w:val="00"/>
    <w:family w:val="auto"/>
    <w:pitch w:val="variable"/>
    <w:sig w:usb0="A10000FF" w:usb1="0001E4FB" w:usb2="00000010" w:usb3="00000000" w:csb0="00000093" w:csb1="00000000"/>
    <w:embedRegular r:id="rId3" w:fontKey="{5BB58A17-4C7D-46CF-9929-90DAB1210D85}"/>
    <w:embedBold r:id="rId4" w:fontKey="{537A3729-C362-425B-BD3C-038204A16E6A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64260" w14:textId="77777777" w:rsidR="003336C0" w:rsidRDefault="003336C0" w:rsidP="00A66031">
      <w:pPr>
        <w:spacing w:after="0" w:line="240" w:lineRule="auto"/>
      </w:pPr>
      <w:r>
        <w:separator/>
      </w:r>
    </w:p>
  </w:footnote>
  <w:footnote w:type="continuationSeparator" w:id="0">
    <w:p w14:paraId="1EE6746A" w14:textId="77777777" w:rsidR="003336C0" w:rsidRDefault="003336C0" w:rsidP="00A66031">
      <w:pPr>
        <w:spacing w:after="0" w:line="240" w:lineRule="auto"/>
      </w:pPr>
      <w:r>
        <w:continuationSeparator/>
      </w:r>
    </w:p>
  </w:footnote>
  <w:footnote w:type="continuationNotice" w:id="1">
    <w:p w14:paraId="27197545" w14:textId="77777777" w:rsidR="003336C0" w:rsidRDefault="003336C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9217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0F17"/>
    <w:rsid w:val="000830DB"/>
    <w:rsid w:val="000841A7"/>
    <w:rsid w:val="00084B7B"/>
    <w:rsid w:val="00086EA9"/>
    <w:rsid w:val="00087B31"/>
    <w:rsid w:val="0009104F"/>
    <w:rsid w:val="00092E7D"/>
    <w:rsid w:val="00093270"/>
    <w:rsid w:val="0009352A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FEF"/>
    <w:rsid w:val="00100F02"/>
    <w:rsid w:val="00103AB8"/>
    <w:rsid w:val="00105EF2"/>
    <w:rsid w:val="0010609C"/>
    <w:rsid w:val="0011147B"/>
    <w:rsid w:val="00111646"/>
    <w:rsid w:val="00111E97"/>
    <w:rsid w:val="00112582"/>
    <w:rsid w:val="001172A4"/>
    <w:rsid w:val="001177AB"/>
    <w:rsid w:val="00120EC1"/>
    <w:rsid w:val="0012157C"/>
    <w:rsid w:val="001221CE"/>
    <w:rsid w:val="00123096"/>
    <w:rsid w:val="00123B76"/>
    <w:rsid w:val="00123F28"/>
    <w:rsid w:val="00125048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01C"/>
    <w:rsid w:val="00160811"/>
    <w:rsid w:val="00161570"/>
    <w:rsid w:val="00165B1D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E95"/>
    <w:rsid w:val="00220BAF"/>
    <w:rsid w:val="00225431"/>
    <w:rsid w:val="00227440"/>
    <w:rsid w:val="00233208"/>
    <w:rsid w:val="00233B4D"/>
    <w:rsid w:val="00235BB6"/>
    <w:rsid w:val="00240F48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A25D6"/>
    <w:rsid w:val="002A48D5"/>
    <w:rsid w:val="002A5E78"/>
    <w:rsid w:val="002A66A6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4FB1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78CC"/>
    <w:rsid w:val="002F0FEB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6D15"/>
    <w:rsid w:val="003874FA"/>
    <w:rsid w:val="0039312C"/>
    <w:rsid w:val="00393A96"/>
    <w:rsid w:val="003945C9"/>
    <w:rsid w:val="00397074"/>
    <w:rsid w:val="003A0E2B"/>
    <w:rsid w:val="003A7176"/>
    <w:rsid w:val="003A7EA8"/>
    <w:rsid w:val="003B03B2"/>
    <w:rsid w:val="003B0C36"/>
    <w:rsid w:val="003B0F73"/>
    <w:rsid w:val="003B559E"/>
    <w:rsid w:val="003B65D0"/>
    <w:rsid w:val="003B6FBC"/>
    <w:rsid w:val="003C0A86"/>
    <w:rsid w:val="003C156A"/>
    <w:rsid w:val="003C24ED"/>
    <w:rsid w:val="003C2F14"/>
    <w:rsid w:val="003D048C"/>
    <w:rsid w:val="003D1C76"/>
    <w:rsid w:val="003D25EE"/>
    <w:rsid w:val="003D51BE"/>
    <w:rsid w:val="003E02D6"/>
    <w:rsid w:val="003E04F5"/>
    <w:rsid w:val="003E0772"/>
    <w:rsid w:val="003E75DF"/>
    <w:rsid w:val="003E7804"/>
    <w:rsid w:val="003F2093"/>
    <w:rsid w:val="003F4062"/>
    <w:rsid w:val="003F473B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43AC"/>
    <w:rsid w:val="00415397"/>
    <w:rsid w:val="00415656"/>
    <w:rsid w:val="00415E19"/>
    <w:rsid w:val="004233B7"/>
    <w:rsid w:val="0042405A"/>
    <w:rsid w:val="0042533C"/>
    <w:rsid w:val="004254DD"/>
    <w:rsid w:val="00431A47"/>
    <w:rsid w:val="00431F47"/>
    <w:rsid w:val="00436BA6"/>
    <w:rsid w:val="00440E76"/>
    <w:rsid w:val="0044325E"/>
    <w:rsid w:val="0044369A"/>
    <w:rsid w:val="00445A1D"/>
    <w:rsid w:val="004465DA"/>
    <w:rsid w:val="0044771E"/>
    <w:rsid w:val="00447CFA"/>
    <w:rsid w:val="00450D7F"/>
    <w:rsid w:val="00452DAA"/>
    <w:rsid w:val="00453218"/>
    <w:rsid w:val="00453426"/>
    <w:rsid w:val="004543D8"/>
    <w:rsid w:val="00455F50"/>
    <w:rsid w:val="004607CB"/>
    <w:rsid w:val="004624C0"/>
    <w:rsid w:val="004627D9"/>
    <w:rsid w:val="00462F27"/>
    <w:rsid w:val="004642C1"/>
    <w:rsid w:val="0046550F"/>
    <w:rsid w:val="004707F8"/>
    <w:rsid w:val="00480AE0"/>
    <w:rsid w:val="00482BD3"/>
    <w:rsid w:val="00484A38"/>
    <w:rsid w:val="004856F8"/>
    <w:rsid w:val="004863D7"/>
    <w:rsid w:val="00492121"/>
    <w:rsid w:val="004923B7"/>
    <w:rsid w:val="004958EF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DE0"/>
    <w:rsid w:val="00562790"/>
    <w:rsid w:val="005637B9"/>
    <w:rsid w:val="00565D38"/>
    <w:rsid w:val="00567BED"/>
    <w:rsid w:val="00567DF1"/>
    <w:rsid w:val="0057073F"/>
    <w:rsid w:val="0057140B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5DC4"/>
    <w:rsid w:val="005B6AE4"/>
    <w:rsid w:val="005B6FA4"/>
    <w:rsid w:val="005B7169"/>
    <w:rsid w:val="005B7F7B"/>
    <w:rsid w:val="005C04C1"/>
    <w:rsid w:val="005C2852"/>
    <w:rsid w:val="005C4FC6"/>
    <w:rsid w:val="005C63D5"/>
    <w:rsid w:val="005C7558"/>
    <w:rsid w:val="005D1C66"/>
    <w:rsid w:val="005D4E35"/>
    <w:rsid w:val="005D63F7"/>
    <w:rsid w:val="005D7FC4"/>
    <w:rsid w:val="005E18A1"/>
    <w:rsid w:val="005E3C1F"/>
    <w:rsid w:val="005E4A12"/>
    <w:rsid w:val="005E4F80"/>
    <w:rsid w:val="005E5C9D"/>
    <w:rsid w:val="005E776A"/>
    <w:rsid w:val="005F1D5A"/>
    <w:rsid w:val="005F3652"/>
    <w:rsid w:val="00600FD5"/>
    <w:rsid w:val="00603DDA"/>
    <w:rsid w:val="0060583F"/>
    <w:rsid w:val="00606480"/>
    <w:rsid w:val="00611D13"/>
    <w:rsid w:val="00614D69"/>
    <w:rsid w:val="0061535C"/>
    <w:rsid w:val="00616453"/>
    <w:rsid w:val="006201F5"/>
    <w:rsid w:val="00623FB7"/>
    <w:rsid w:val="00625893"/>
    <w:rsid w:val="006259C2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6FD"/>
    <w:rsid w:val="00662CEC"/>
    <w:rsid w:val="00665B40"/>
    <w:rsid w:val="00665C13"/>
    <w:rsid w:val="00666BC1"/>
    <w:rsid w:val="00666BD3"/>
    <w:rsid w:val="00667C1E"/>
    <w:rsid w:val="00670EA9"/>
    <w:rsid w:val="00675B4B"/>
    <w:rsid w:val="006762EB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264D"/>
    <w:rsid w:val="0072346A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60964"/>
    <w:rsid w:val="00760E6F"/>
    <w:rsid w:val="00764A14"/>
    <w:rsid w:val="0076575B"/>
    <w:rsid w:val="0076667B"/>
    <w:rsid w:val="007677F0"/>
    <w:rsid w:val="00782784"/>
    <w:rsid w:val="00782BA0"/>
    <w:rsid w:val="00782D3F"/>
    <w:rsid w:val="007848C9"/>
    <w:rsid w:val="00784C30"/>
    <w:rsid w:val="00791C6D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4219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D59B1"/>
    <w:rsid w:val="007D7E05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3174"/>
    <w:rsid w:val="00813B1D"/>
    <w:rsid w:val="00815DBC"/>
    <w:rsid w:val="008207AE"/>
    <w:rsid w:val="00821133"/>
    <w:rsid w:val="008215E3"/>
    <w:rsid w:val="00822C01"/>
    <w:rsid w:val="008303F0"/>
    <w:rsid w:val="00832223"/>
    <w:rsid w:val="00832565"/>
    <w:rsid w:val="00833458"/>
    <w:rsid w:val="0083358D"/>
    <w:rsid w:val="00836110"/>
    <w:rsid w:val="00836887"/>
    <w:rsid w:val="00840092"/>
    <w:rsid w:val="00840124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078C"/>
    <w:rsid w:val="008A5D93"/>
    <w:rsid w:val="008A6D4C"/>
    <w:rsid w:val="008B081B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1A65"/>
    <w:rsid w:val="00925FE8"/>
    <w:rsid w:val="0093003E"/>
    <w:rsid w:val="0093018D"/>
    <w:rsid w:val="009359EA"/>
    <w:rsid w:val="0094042D"/>
    <w:rsid w:val="00941B84"/>
    <w:rsid w:val="0094512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48E5"/>
    <w:rsid w:val="009857D1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53B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2BBE"/>
    <w:rsid w:val="00A24E92"/>
    <w:rsid w:val="00A26FDE"/>
    <w:rsid w:val="00A31B81"/>
    <w:rsid w:val="00A342FD"/>
    <w:rsid w:val="00A37633"/>
    <w:rsid w:val="00A40AD6"/>
    <w:rsid w:val="00A448C5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CAE"/>
    <w:rsid w:val="00AA4683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C33"/>
    <w:rsid w:val="00B170EC"/>
    <w:rsid w:val="00B203B6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A0"/>
    <w:rsid w:val="00B73C75"/>
    <w:rsid w:val="00B73EF8"/>
    <w:rsid w:val="00B80E0D"/>
    <w:rsid w:val="00B8491C"/>
    <w:rsid w:val="00B84E58"/>
    <w:rsid w:val="00B850F5"/>
    <w:rsid w:val="00B91ACF"/>
    <w:rsid w:val="00B92EB8"/>
    <w:rsid w:val="00B960E0"/>
    <w:rsid w:val="00BA0B89"/>
    <w:rsid w:val="00BA146A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17E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6C78"/>
    <w:rsid w:val="00CD365A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F2D86"/>
    <w:rsid w:val="00CF33A2"/>
    <w:rsid w:val="00CF47FF"/>
    <w:rsid w:val="00D00805"/>
    <w:rsid w:val="00D022B2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13B"/>
    <w:rsid w:val="00D459C4"/>
    <w:rsid w:val="00D51DF8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57"/>
    <w:rsid w:val="00D73B52"/>
    <w:rsid w:val="00D80AD1"/>
    <w:rsid w:val="00D81373"/>
    <w:rsid w:val="00D82589"/>
    <w:rsid w:val="00D84533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408E"/>
    <w:rsid w:val="00E054D5"/>
    <w:rsid w:val="00E103C1"/>
    <w:rsid w:val="00E10F29"/>
    <w:rsid w:val="00E11FA7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549C0"/>
    <w:rsid w:val="00E607F2"/>
    <w:rsid w:val="00E658E6"/>
    <w:rsid w:val="00E66DE8"/>
    <w:rsid w:val="00E7004C"/>
    <w:rsid w:val="00E7016B"/>
    <w:rsid w:val="00E72DAF"/>
    <w:rsid w:val="00E73245"/>
    <w:rsid w:val="00E77308"/>
    <w:rsid w:val="00E8442F"/>
    <w:rsid w:val="00E84CAB"/>
    <w:rsid w:val="00E86C03"/>
    <w:rsid w:val="00E905FD"/>
    <w:rsid w:val="00E912ED"/>
    <w:rsid w:val="00E91AA4"/>
    <w:rsid w:val="00E9298D"/>
    <w:rsid w:val="00E92F31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8B2"/>
    <w:rsid w:val="00F07C84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0E0"/>
    <w:rsid w:val="00F52BC0"/>
    <w:rsid w:val="00F54337"/>
    <w:rsid w:val="00F61AFA"/>
    <w:rsid w:val="00F633FF"/>
    <w:rsid w:val="00F63B8E"/>
    <w:rsid w:val="00F67029"/>
    <w:rsid w:val="00F70D41"/>
    <w:rsid w:val="00F74368"/>
    <w:rsid w:val="00F76075"/>
    <w:rsid w:val="00F77617"/>
    <w:rsid w:val="00F8111C"/>
    <w:rsid w:val="00F814A8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84F"/>
    <w:rsid w:val="00FA198C"/>
    <w:rsid w:val="00FA2B27"/>
    <w:rsid w:val="00FA2EEE"/>
    <w:rsid w:val="00FA4AD5"/>
    <w:rsid w:val="00FA76CD"/>
    <w:rsid w:val="00FB263B"/>
    <w:rsid w:val="00FB2D8E"/>
    <w:rsid w:val="00FB2E69"/>
    <w:rsid w:val="00FB5BC7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F66"/>
    <w:pPr>
      <w:spacing w:after="80"/>
    </w:pPr>
    <w:rPr>
      <w:rFonts w:ascii="Geist Medium" w:hAnsi="Geist Medium"/>
      <w:color w:val="32383E"/>
      <w:sz w:val="20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066A75"/>
    <w:pPr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6EDC"/>
    <w:pPr>
      <w:spacing w:before="100" w:beforeAutospacing="1"/>
      <w:outlineLvl w:val="1"/>
    </w:pPr>
    <w:rPr>
      <w:rFonts w:ascii="Geist Bold" w:hAnsi="Geist Bold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A6D2A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6D2A"/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C6EDC"/>
    <w:rPr>
      <w:rFonts w:ascii="Geist Bold" w:hAnsi="Geist Bold"/>
      <w:bCs/>
      <w:color w:val="171A1C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1A6D2A"/>
    <w:pPr>
      <w:numPr>
        <w:ilvl w:val="1"/>
      </w:numPr>
      <w:spacing w:after="160"/>
    </w:pPr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1A6D2A"/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066A75"/>
    <w:rPr>
      <w:rFonts w:ascii="Geist Bold" w:hAnsi="Geist Bold"/>
      <w:bCs/>
      <w:color w:val="171A1C"/>
      <w:sz w:val="24"/>
    </w:rPr>
  </w:style>
  <w:style w:type="paragraph" w:customStyle="1" w:styleId="Metadata">
    <w:name w:val="Metadata"/>
    <w:basedOn w:val="Normal"/>
    <w:link w:val="MetadataChar"/>
    <w:qFormat/>
    <w:rsid w:val="00853EEC"/>
    <w:pPr>
      <w:spacing w:before="100" w:beforeAutospacing="1"/>
    </w:pPr>
    <w:rPr>
      <w:color w:val="555E68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853EEC"/>
    <w:rPr>
      <w:rFonts w:ascii="Geist Medium" w:hAnsi="Geist Medium"/>
      <w:color w:val="555E68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hyperlink" Target="http://www.edps.com.hk/" TargetMode="External"/><Relationship Id="rId39" Type="http://schemas.openxmlformats.org/officeDocument/2006/relationships/image" Target="media/image35.png"/><Relationship Id="rId21" Type="http://schemas.openxmlformats.org/officeDocument/2006/relationships/image" Target="media/image23.png"/><Relationship Id="rId34" Type="http://schemas.openxmlformats.org/officeDocument/2006/relationships/image" Target="media/image30.svg"/><Relationship Id="rId42" Type="http://schemas.openxmlformats.org/officeDocument/2006/relationships/hyperlink" Target="https://www.hku.hk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5.png"/><Relationship Id="rId41" Type="http://schemas.openxmlformats.org/officeDocument/2006/relationships/hyperlink" Target="https://hkust.ed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hyperlink" Target="https://www.tecpal.com/" TargetMode="External"/><Relationship Id="rId32" Type="http://schemas.openxmlformats.org/officeDocument/2006/relationships/image" Target="media/image28.svg"/><Relationship Id="rId37" Type="http://schemas.openxmlformats.org/officeDocument/2006/relationships/image" Target="media/image33.png"/><Relationship Id="rId40" Type="http://schemas.openxmlformats.org/officeDocument/2006/relationships/image" Target="media/image36.svg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viu.com/" TargetMode="External"/><Relationship Id="rId28" Type="http://schemas.openxmlformats.org/officeDocument/2006/relationships/hyperlink" Target="https://www.ha.org.hk/" TargetMode="External"/><Relationship Id="rId36" Type="http://schemas.openxmlformats.org/officeDocument/2006/relationships/image" Target="media/image32.svg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7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image" Target="media/image24.svg"/><Relationship Id="rId27" Type="http://schemas.openxmlformats.org/officeDocument/2006/relationships/hyperlink" Target="https://www.ha.org.hk/" TargetMode="External"/><Relationship Id="rId30" Type="http://schemas.openxmlformats.org/officeDocument/2006/relationships/image" Target="media/image26.svg"/><Relationship Id="rId35" Type="http://schemas.openxmlformats.org/officeDocument/2006/relationships/image" Target="media/image31.png"/><Relationship Id="rId43" Type="http://schemas.openxmlformats.org/officeDocument/2006/relationships/fontTable" Target="fontTable.xml"/><Relationship Id="rId8" Type="http://schemas.openxmlformats.org/officeDocument/2006/relationships/image" Target="media/image15.png"/><Relationship Id="rId3" Type="http://schemas.openxmlformats.org/officeDocument/2006/relationships/styles" Target="styl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hyperlink" Target="https://www.monsieur-cuisine.com/" TargetMode="External"/><Relationship Id="rId33" Type="http://schemas.openxmlformats.org/officeDocument/2006/relationships/image" Target="media/image29.png"/><Relationship Id="rId38" Type="http://schemas.openxmlformats.org/officeDocument/2006/relationships/image" Target="media/image34.sv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</Pages>
  <Words>361</Words>
  <Characters>2275</Characters>
  <Application>Microsoft Office Word</Application>
  <DocSecurity>0</DocSecurity>
  <Lines>7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397</cp:revision>
  <cp:lastPrinted>2023-11-01T11:07:00Z</cp:lastPrinted>
  <dcterms:created xsi:type="dcterms:W3CDTF">2023-09-27T12:04:00Z</dcterms:created>
  <dcterms:modified xsi:type="dcterms:W3CDTF">2023-11-01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